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6347E5C9" w:rsidR="004F1CD0" w:rsidRDefault="005410B8" w:rsidP="00725C88">
      <w:pPr>
        <w:jc w:val="center"/>
        <w:rPr>
          <w:sz w:val="36"/>
          <w:szCs w:val="36"/>
          <w:lang w:val="en-GB"/>
        </w:rPr>
      </w:pPr>
      <w:r>
        <w:rPr>
          <w:sz w:val="36"/>
          <w:szCs w:val="36"/>
          <w:lang w:val="en-GB"/>
        </w:rPr>
        <w:t>Vermont</w:t>
      </w:r>
      <w:r w:rsidR="006C7BE1">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1723DF94"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5276C0">
        <w:rPr>
          <w:sz w:val="22"/>
          <w:szCs w:val="22"/>
          <w:lang w:val="en-GB"/>
        </w:rPr>
        <w:t>___</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771D1E">
        <w:rPr>
          <w:sz w:val="22"/>
          <w:szCs w:val="22"/>
          <w:lang w:val="en-GB"/>
        </w:rPr>
        <w:t>14</w:t>
      </w:r>
      <w:r w:rsidR="005276C0">
        <w:rPr>
          <w:sz w:val="22"/>
          <w:szCs w:val="22"/>
          <w:lang w:val="en-GB"/>
        </w:rPr>
        <w:t xml:space="preserve"> days </w:t>
      </w:r>
      <w:r w:rsidR="00A23E22">
        <w:rPr>
          <w:sz w:val="22"/>
          <w:szCs w:val="22"/>
          <w:lang w:val="en-GB"/>
        </w:rPr>
        <w:t>from</w:t>
      </w:r>
      <w:r w:rsidR="005276C0">
        <w:rPr>
          <w:sz w:val="22"/>
          <w:szCs w:val="22"/>
          <w:lang w:val="en-GB"/>
        </w:rPr>
        <w:t xml:space="preserve"> the </w:t>
      </w:r>
      <w:r w:rsidR="00A23E22">
        <w:rPr>
          <w:sz w:val="22"/>
          <w:szCs w:val="22"/>
          <w:lang w:val="en-GB"/>
        </w:rPr>
        <w:t>termination of the Leas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lastRenderedPageBreak/>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default" r:id="rId7"/>
      <w:footerReference w:type="default" r:id="rId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ED043B" w14:textId="77777777" w:rsidR="00002EE0" w:rsidRDefault="00002EE0" w:rsidP="00CB37D9">
      <w:pPr>
        <w:spacing w:after="0" w:line="240" w:lineRule="auto"/>
      </w:pPr>
      <w:r>
        <w:separator/>
      </w:r>
    </w:p>
  </w:endnote>
  <w:endnote w:type="continuationSeparator" w:id="0">
    <w:p w14:paraId="3C3C09BB" w14:textId="77777777" w:rsidR="00002EE0" w:rsidRDefault="00002EE0"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A436EE" w14:textId="77777777" w:rsidR="00002EE0" w:rsidRDefault="00002EE0" w:rsidP="00CB37D9">
      <w:pPr>
        <w:spacing w:after="0" w:line="240" w:lineRule="auto"/>
      </w:pPr>
      <w:r>
        <w:separator/>
      </w:r>
    </w:p>
  </w:footnote>
  <w:footnote w:type="continuationSeparator" w:id="0">
    <w:p w14:paraId="06638D81" w14:textId="77777777" w:rsidR="00002EE0" w:rsidRDefault="00002EE0"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2EE0"/>
    <w:rsid w:val="0001222E"/>
    <w:rsid w:val="00061BDD"/>
    <w:rsid w:val="000620AC"/>
    <w:rsid w:val="00074F40"/>
    <w:rsid w:val="0008515E"/>
    <w:rsid w:val="00092647"/>
    <w:rsid w:val="000926AA"/>
    <w:rsid w:val="000A3D15"/>
    <w:rsid w:val="000B22F1"/>
    <w:rsid w:val="000D10EF"/>
    <w:rsid w:val="000D28A0"/>
    <w:rsid w:val="000E2818"/>
    <w:rsid w:val="000F6D9B"/>
    <w:rsid w:val="00103F89"/>
    <w:rsid w:val="00105E27"/>
    <w:rsid w:val="001404C7"/>
    <w:rsid w:val="00141255"/>
    <w:rsid w:val="001511CC"/>
    <w:rsid w:val="00162072"/>
    <w:rsid w:val="001819A6"/>
    <w:rsid w:val="00181BFB"/>
    <w:rsid w:val="001E4D7F"/>
    <w:rsid w:val="00213AF9"/>
    <w:rsid w:val="00283ABC"/>
    <w:rsid w:val="00291D65"/>
    <w:rsid w:val="002D0FCE"/>
    <w:rsid w:val="00326200"/>
    <w:rsid w:val="00371D35"/>
    <w:rsid w:val="003743B5"/>
    <w:rsid w:val="00376DA7"/>
    <w:rsid w:val="0039339E"/>
    <w:rsid w:val="003B24BC"/>
    <w:rsid w:val="003B4C63"/>
    <w:rsid w:val="003B7112"/>
    <w:rsid w:val="00426C19"/>
    <w:rsid w:val="0046679F"/>
    <w:rsid w:val="00470D01"/>
    <w:rsid w:val="00473500"/>
    <w:rsid w:val="00486E9C"/>
    <w:rsid w:val="004A2592"/>
    <w:rsid w:val="004A79EC"/>
    <w:rsid w:val="004B7465"/>
    <w:rsid w:val="004D0687"/>
    <w:rsid w:val="004D4601"/>
    <w:rsid w:val="004F1CD0"/>
    <w:rsid w:val="004F46AC"/>
    <w:rsid w:val="004F5D47"/>
    <w:rsid w:val="005276C0"/>
    <w:rsid w:val="005410B8"/>
    <w:rsid w:val="00570A17"/>
    <w:rsid w:val="00573B85"/>
    <w:rsid w:val="005F0103"/>
    <w:rsid w:val="005F23D0"/>
    <w:rsid w:val="005F33CE"/>
    <w:rsid w:val="00626F48"/>
    <w:rsid w:val="00633B53"/>
    <w:rsid w:val="0065153E"/>
    <w:rsid w:val="00651AD0"/>
    <w:rsid w:val="0067502D"/>
    <w:rsid w:val="006820EC"/>
    <w:rsid w:val="006B481C"/>
    <w:rsid w:val="006C28BC"/>
    <w:rsid w:val="006C7BE1"/>
    <w:rsid w:val="006D2C62"/>
    <w:rsid w:val="006E33F6"/>
    <w:rsid w:val="006F5F60"/>
    <w:rsid w:val="006F7182"/>
    <w:rsid w:val="0070693C"/>
    <w:rsid w:val="00725C88"/>
    <w:rsid w:val="00732454"/>
    <w:rsid w:val="00734479"/>
    <w:rsid w:val="0074786F"/>
    <w:rsid w:val="00761379"/>
    <w:rsid w:val="00771D1E"/>
    <w:rsid w:val="00794FCA"/>
    <w:rsid w:val="007A6833"/>
    <w:rsid w:val="007B63B5"/>
    <w:rsid w:val="00817C7B"/>
    <w:rsid w:val="00821BAC"/>
    <w:rsid w:val="00831A9F"/>
    <w:rsid w:val="00837144"/>
    <w:rsid w:val="00850924"/>
    <w:rsid w:val="008602E9"/>
    <w:rsid w:val="00885851"/>
    <w:rsid w:val="008869EE"/>
    <w:rsid w:val="008A0792"/>
    <w:rsid w:val="008C33CD"/>
    <w:rsid w:val="008F0F12"/>
    <w:rsid w:val="008F5FE0"/>
    <w:rsid w:val="00903285"/>
    <w:rsid w:val="009123D9"/>
    <w:rsid w:val="009146FD"/>
    <w:rsid w:val="00926FAB"/>
    <w:rsid w:val="00933CCF"/>
    <w:rsid w:val="00945588"/>
    <w:rsid w:val="00970479"/>
    <w:rsid w:val="00976859"/>
    <w:rsid w:val="00983075"/>
    <w:rsid w:val="009A3D2A"/>
    <w:rsid w:val="009B7CFB"/>
    <w:rsid w:val="009C0333"/>
    <w:rsid w:val="009C73A5"/>
    <w:rsid w:val="00A045A9"/>
    <w:rsid w:val="00A15B5E"/>
    <w:rsid w:val="00A17025"/>
    <w:rsid w:val="00A23E22"/>
    <w:rsid w:val="00A529AC"/>
    <w:rsid w:val="00A56F25"/>
    <w:rsid w:val="00A70E86"/>
    <w:rsid w:val="00A832BE"/>
    <w:rsid w:val="00A85F2D"/>
    <w:rsid w:val="00A92102"/>
    <w:rsid w:val="00A96547"/>
    <w:rsid w:val="00AD6FC0"/>
    <w:rsid w:val="00AE2FA4"/>
    <w:rsid w:val="00AF66C9"/>
    <w:rsid w:val="00B32A3C"/>
    <w:rsid w:val="00B42A67"/>
    <w:rsid w:val="00B763AC"/>
    <w:rsid w:val="00BC0F62"/>
    <w:rsid w:val="00C14017"/>
    <w:rsid w:val="00C55AF5"/>
    <w:rsid w:val="00C576A9"/>
    <w:rsid w:val="00C720B1"/>
    <w:rsid w:val="00C91B90"/>
    <w:rsid w:val="00CA3663"/>
    <w:rsid w:val="00CB2BE9"/>
    <w:rsid w:val="00CB37D9"/>
    <w:rsid w:val="00CD2442"/>
    <w:rsid w:val="00CD6FD8"/>
    <w:rsid w:val="00D456A5"/>
    <w:rsid w:val="00D54234"/>
    <w:rsid w:val="00D57323"/>
    <w:rsid w:val="00D740CC"/>
    <w:rsid w:val="00DD2CCC"/>
    <w:rsid w:val="00DF01FC"/>
    <w:rsid w:val="00E37E42"/>
    <w:rsid w:val="00E56037"/>
    <w:rsid w:val="00E85171"/>
    <w:rsid w:val="00E9546D"/>
    <w:rsid w:val="00E96361"/>
    <w:rsid w:val="00F03EE6"/>
    <w:rsid w:val="00F17D37"/>
    <w:rsid w:val="00F3734B"/>
    <w:rsid w:val="00F5521A"/>
    <w:rsid w:val="00F676D4"/>
    <w:rsid w:val="00F717F2"/>
    <w:rsid w:val="00F82796"/>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295</Words>
  <Characters>738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30T23:48:00Z</cp:lastPrinted>
  <dcterms:created xsi:type="dcterms:W3CDTF">2020-06-30T23:50:00Z</dcterms:created>
  <dcterms:modified xsi:type="dcterms:W3CDTF">2020-06-30T23:50:00Z</dcterms:modified>
</cp:coreProperties>
</file>